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240F0" w14:textId="77777777" w:rsidR="00DF5C3F" w:rsidRDefault="00DF5C3F" w:rsidP="00370DFB">
      <w:pPr>
        <w:jc w:val="center"/>
        <w:rPr>
          <w:b/>
          <w:bCs/>
          <w:color w:val="33CCFF"/>
          <w:sz w:val="28"/>
          <w:szCs w:val="28"/>
        </w:rPr>
      </w:pPr>
    </w:p>
    <w:p w14:paraId="775B4454" w14:textId="6FEBF1B3" w:rsidR="00370DFB" w:rsidRDefault="00370DFB" w:rsidP="00370DFB">
      <w:pPr>
        <w:jc w:val="center"/>
        <w:rPr>
          <w:b/>
          <w:bCs/>
          <w:color w:val="CC3300"/>
          <w:sz w:val="28"/>
          <w:szCs w:val="28"/>
        </w:rPr>
      </w:pPr>
      <w:r w:rsidRPr="00DF5C3F">
        <w:rPr>
          <w:b/>
          <w:bCs/>
          <w:color w:val="CC3300"/>
          <w:sz w:val="28"/>
          <w:szCs w:val="28"/>
        </w:rPr>
        <w:t>LISTIĆ ZA SAMOPROCJENU ZNANJA</w:t>
      </w:r>
    </w:p>
    <w:p w14:paraId="49A45BA9" w14:textId="77777777" w:rsidR="00AA0D60" w:rsidRPr="00DF5C3F" w:rsidRDefault="00AA0D60" w:rsidP="00370DFB">
      <w:pPr>
        <w:jc w:val="center"/>
        <w:rPr>
          <w:b/>
          <w:bCs/>
          <w:color w:val="CC3300"/>
          <w:sz w:val="28"/>
          <w:szCs w:val="28"/>
        </w:rPr>
      </w:pPr>
    </w:p>
    <w:p w14:paraId="42C457EF" w14:textId="77777777" w:rsidR="00AA0D60" w:rsidRPr="00AA0D60" w:rsidRDefault="00AA0D60" w:rsidP="00AA0D60">
      <w:pPr>
        <w:pStyle w:val="Odlomakpopisa"/>
        <w:numPr>
          <w:ilvl w:val="0"/>
          <w:numId w:val="2"/>
        </w:numPr>
        <w:jc w:val="center"/>
        <w:rPr>
          <w:b/>
          <w:bCs/>
          <w:color w:val="FF5050"/>
          <w:sz w:val="24"/>
          <w:szCs w:val="24"/>
        </w:rPr>
      </w:pPr>
      <w:r w:rsidRPr="00AA0D60">
        <w:rPr>
          <w:b/>
          <w:bCs/>
          <w:color w:val="FF5050"/>
          <w:sz w:val="24"/>
          <w:szCs w:val="24"/>
        </w:rPr>
        <w:t>Internet – život na mreži</w:t>
      </w:r>
    </w:p>
    <w:p w14:paraId="016E4D29" w14:textId="3E9FD68C" w:rsidR="00AA0D60" w:rsidRPr="00AA0D60" w:rsidRDefault="00AA0D60" w:rsidP="00AA0D60">
      <w:pPr>
        <w:pStyle w:val="Odlomakpopisa"/>
        <w:jc w:val="center"/>
        <w:rPr>
          <w:b/>
          <w:bCs/>
          <w:color w:val="FF7C80"/>
          <w:sz w:val="24"/>
          <w:szCs w:val="24"/>
        </w:rPr>
      </w:pPr>
      <w:r w:rsidRPr="00AA0D60">
        <w:rPr>
          <w:b/>
          <w:bCs/>
          <w:color w:val="FF7C80"/>
          <w:sz w:val="24"/>
          <w:szCs w:val="24"/>
        </w:rPr>
        <w:t>1.1.</w:t>
      </w:r>
      <w:r w:rsidRPr="00AA0D60">
        <w:rPr>
          <w:b/>
          <w:bCs/>
          <w:color w:val="FF7C80"/>
          <w:sz w:val="24"/>
          <w:szCs w:val="24"/>
        </w:rPr>
        <w:t xml:space="preserve"> Jezik mreže, protokoli</w:t>
      </w:r>
    </w:p>
    <w:p w14:paraId="7F92CF7E" w14:textId="77777777" w:rsidR="00AA0D60" w:rsidRDefault="00AA0D60" w:rsidP="00AA0D60">
      <w:pPr>
        <w:jc w:val="center"/>
      </w:pPr>
    </w:p>
    <w:p w14:paraId="3E2F1E6B" w14:textId="415D3125" w:rsidR="00AA0D60" w:rsidRDefault="00AA0D60" w:rsidP="00AA0D60">
      <w:r>
        <w:t>Procijenite svoje znanje. Kvačicom označite odgovarajuće polje u svakom retku prema razini usvojenosti sadržaja.</w:t>
      </w:r>
    </w:p>
    <w:p w14:paraId="2F332E9C" w14:textId="77777777" w:rsidR="00AA0D60" w:rsidRDefault="00AA0D60" w:rsidP="00AA0D60"/>
    <w:tbl>
      <w:tblPr>
        <w:tblStyle w:val="Reetkatablice"/>
        <w:tblW w:w="7508" w:type="dxa"/>
        <w:tblLook w:val="04A0" w:firstRow="1" w:lastRow="0" w:firstColumn="1" w:lastColumn="0" w:noHBand="0" w:noVBand="1"/>
      </w:tblPr>
      <w:tblGrid>
        <w:gridCol w:w="5516"/>
        <w:gridCol w:w="1000"/>
        <w:gridCol w:w="992"/>
      </w:tblGrid>
      <w:tr w:rsidR="00AA0D60" w:rsidRPr="00AA0D60" w14:paraId="24D394B9" w14:textId="77777777" w:rsidTr="00AA0D60">
        <w:tc>
          <w:tcPr>
            <w:tcW w:w="5516" w:type="dxa"/>
            <w:shd w:val="clear" w:color="auto" w:fill="FFF2CC" w:themeFill="accent4" w:themeFillTint="33"/>
          </w:tcPr>
          <w:p w14:paraId="30AEC7D0" w14:textId="77777777" w:rsidR="00AA0D60" w:rsidRPr="00AA0D60" w:rsidRDefault="00AA0D60" w:rsidP="00AA0D60">
            <w:pPr>
              <w:jc w:val="center"/>
              <w:rPr>
                <w:b/>
                <w:bCs/>
              </w:rPr>
            </w:pPr>
            <w:r w:rsidRPr="00AA0D60">
              <w:rPr>
                <w:b/>
                <w:bCs/>
              </w:rPr>
              <w:t>Tvrdnja</w:t>
            </w:r>
          </w:p>
        </w:tc>
        <w:tc>
          <w:tcPr>
            <w:tcW w:w="1000" w:type="dxa"/>
            <w:shd w:val="clear" w:color="auto" w:fill="E2EFD9" w:themeFill="accent6" w:themeFillTint="33"/>
          </w:tcPr>
          <w:p w14:paraId="3C344157" w14:textId="77777777" w:rsidR="00AA0D60" w:rsidRPr="00AA0D60" w:rsidRDefault="00AA0D60" w:rsidP="00AA0D60">
            <w:pPr>
              <w:jc w:val="center"/>
              <w:rPr>
                <w:b/>
                <w:bCs/>
              </w:rPr>
            </w:pPr>
            <w:r w:rsidRPr="00AA0D60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3BBB8B16" w14:textId="77777777" w:rsidR="00AA0D60" w:rsidRPr="00AA0D60" w:rsidRDefault="00AA0D60" w:rsidP="00AA0D60">
            <w:pPr>
              <w:jc w:val="center"/>
              <w:rPr>
                <w:b/>
                <w:bCs/>
              </w:rPr>
            </w:pPr>
            <w:r w:rsidRPr="00AA0D60">
              <w:rPr>
                <w:b/>
                <w:bCs/>
              </w:rPr>
              <w:t>NE</w:t>
            </w:r>
          </w:p>
        </w:tc>
      </w:tr>
      <w:tr w:rsidR="00AA0D60" w14:paraId="447AB342" w14:textId="77777777" w:rsidTr="00B60B32">
        <w:trPr>
          <w:trHeight w:val="454"/>
        </w:trPr>
        <w:tc>
          <w:tcPr>
            <w:tcW w:w="5516" w:type="dxa"/>
          </w:tcPr>
          <w:p w14:paraId="63FD4CDB" w14:textId="77777777" w:rsidR="00AA0D60" w:rsidRDefault="00AA0D60" w:rsidP="00B60B32">
            <w:r>
              <w:t>Objašnjavam što je računalo korisnik.</w:t>
            </w:r>
          </w:p>
        </w:tc>
        <w:tc>
          <w:tcPr>
            <w:tcW w:w="1000" w:type="dxa"/>
          </w:tcPr>
          <w:p w14:paraId="077A4AA0" w14:textId="77777777" w:rsidR="00AA0D60" w:rsidRDefault="00AA0D60" w:rsidP="00B60B32"/>
        </w:tc>
        <w:tc>
          <w:tcPr>
            <w:tcW w:w="992" w:type="dxa"/>
          </w:tcPr>
          <w:p w14:paraId="798D802A" w14:textId="77777777" w:rsidR="00AA0D60" w:rsidRDefault="00AA0D60" w:rsidP="00B60B32"/>
        </w:tc>
      </w:tr>
      <w:tr w:rsidR="00AA0D60" w14:paraId="4D4127D9" w14:textId="77777777" w:rsidTr="00B60B32">
        <w:trPr>
          <w:trHeight w:val="454"/>
        </w:trPr>
        <w:tc>
          <w:tcPr>
            <w:tcW w:w="5516" w:type="dxa"/>
          </w:tcPr>
          <w:p w14:paraId="323BC950" w14:textId="77777777" w:rsidR="00AA0D60" w:rsidRDefault="00AA0D60" w:rsidP="00B60B32">
            <w:r>
              <w:t>Objašnjavam što je računalo poslužitelj.</w:t>
            </w:r>
          </w:p>
        </w:tc>
        <w:tc>
          <w:tcPr>
            <w:tcW w:w="1000" w:type="dxa"/>
          </w:tcPr>
          <w:p w14:paraId="3AA6CFD7" w14:textId="77777777" w:rsidR="00AA0D60" w:rsidRDefault="00AA0D60" w:rsidP="00B60B32"/>
        </w:tc>
        <w:tc>
          <w:tcPr>
            <w:tcW w:w="992" w:type="dxa"/>
          </w:tcPr>
          <w:p w14:paraId="2C80336A" w14:textId="77777777" w:rsidR="00AA0D60" w:rsidRDefault="00AA0D60" w:rsidP="00B60B32"/>
        </w:tc>
      </w:tr>
      <w:tr w:rsidR="00AA0D60" w14:paraId="63C058EF" w14:textId="77777777" w:rsidTr="00B60B32">
        <w:trPr>
          <w:trHeight w:val="454"/>
        </w:trPr>
        <w:tc>
          <w:tcPr>
            <w:tcW w:w="5516" w:type="dxa"/>
          </w:tcPr>
          <w:p w14:paraId="57A28E77" w14:textId="77777777" w:rsidR="00AA0D60" w:rsidRDefault="00AA0D60" w:rsidP="00B60B32">
            <w:r>
              <w:t>Objašnjavam korisničko-poslužiteljski model.</w:t>
            </w:r>
          </w:p>
        </w:tc>
        <w:tc>
          <w:tcPr>
            <w:tcW w:w="1000" w:type="dxa"/>
          </w:tcPr>
          <w:p w14:paraId="124054E2" w14:textId="77777777" w:rsidR="00AA0D60" w:rsidRDefault="00AA0D60" w:rsidP="00B60B32"/>
        </w:tc>
        <w:tc>
          <w:tcPr>
            <w:tcW w:w="992" w:type="dxa"/>
          </w:tcPr>
          <w:p w14:paraId="490519EC" w14:textId="77777777" w:rsidR="00AA0D60" w:rsidRDefault="00AA0D60" w:rsidP="00B60B32"/>
        </w:tc>
      </w:tr>
      <w:tr w:rsidR="00AA0D60" w14:paraId="58ACC798" w14:textId="77777777" w:rsidTr="00B60B32">
        <w:trPr>
          <w:trHeight w:val="454"/>
        </w:trPr>
        <w:tc>
          <w:tcPr>
            <w:tcW w:w="5516" w:type="dxa"/>
          </w:tcPr>
          <w:p w14:paraId="6520BFBC" w14:textId="77777777" w:rsidR="00AA0D60" w:rsidRDefault="00AA0D60" w:rsidP="00B60B32">
            <w:r>
              <w:t>Svojim riječima opisujem što je propusnost veze.</w:t>
            </w:r>
          </w:p>
        </w:tc>
        <w:tc>
          <w:tcPr>
            <w:tcW w:w="1000" w:type="dxa"/>
          </w:tcPr>
          <w:p w14:paraId="34687341" w14:textId="77777777" w:rsidR="00AA0D60" w:rsidRDefault="00AA0D60" w:rsidP="00B60B32"/>
        </w:tc>
        <w:tc>
          <w:tcPr>
            <w:tcW w:w="992" w:type="dxa"/>
          </w:tcPr>
          <w:p w14:paraId="261A43EE" w14:textId="77777777" w:rsidR="00AA0D60" w:rsidRDefault="00AA0D60" w:rsidP="00B60B32"/>
        </w:tc>
      </w:tr>
      <w:tr w:rsidR="00AA0D60" w14:paraId="0A97D143" w14:textId="77777777" w:rsidTr="00B60B32">
        <w:trPr>
          <w:trHeight w:val="454"/>
        </w:trPr>
        <w:tc>
          <w:tcPr>
            <w:tcW w:w="5516" w:type="dxa"/>
          </w:tcPr>
          <w:p w14:paraId="7771ECA7" w14:textId="77777777" w:rsidR="00AA0D60" w:rsidRDefault="00AA0D60" w:rsidP="00B60B32">
            <w:r>
              <w:t>Imenujem jedinicu u kojoj se izražava propusnost veze.</w:t>
            </w:r>
          </w:p>
        </w:tc>
        <w:tc>
          <w:tcPr>
            <w:tcW w:w="1000" w:type="dxa"/>
          </w:tcPr>
          <w:p w14:paraId="6890CC16" w14:textId="77777777" w:rsidR="00AA0D60" w:rsidRDefault="00AA0D60" w:rsidP="00B60B32"/>
        </w:tc>
        <w:tc>
          <w:tcPr>
            <w:tcW w:w="992" w:type="dxa"/>
          </w:tcPr>
          <w:p w14:paraId="15F246EE" w14:textId="77777777" w:rsidR="00AA0D60" w:rsidRDefault="00AA0D60" w:rsidP="00B60B32"/>
        </w:tc>
      </w:tr>
      <w:tr w:rsidR="00AA0D60" w14:paraId="25EB18D6" w14:textId="77777777" w:rsidTr="00B60B32">
        <w:trPr>
          <w:trHeight w:val="454"/>
        </w:trPr>
        <w:tc>
          <w:tcPr>
            <w:tcW w:w="5516" w:type="dxa"/>
          </w:tcPr>
          <w:p w14:paraId="7D439EAC" w14:textId="77777777" w:rsidR="00AA0D60" w:rsidRDefault="00AA0D60" w:rsidP="00B60B32">
            <w:r>
              <w:t>Nabrajam faze kojima teče komunikacija korisnik –poslužitelj.</w:t>
            </w:r>
          </w:p>
        </w:tc>
        <w:tc>
          <w:tcPr>
            <w:tcW w:w="1000" w:type="dxa"/>
          </w:tcPr>
          <w:p w14:paraId="262B3A8D" w14:textId="77777777" w:rsidR="00AA0D60" w:rsidRDefault="00AA0D60" w:rsidP="00B60B32"/>
        </w:tc>
        <w:tc>
          <w:tcPr>
            <w:tcW w:w="992" w:type="dxa"/>
          </w:tcPr>
          <w:p w14:paraId="6371F5AF" w14:textId="77777777" w:rsidR="00AA0D60" w:rsidRDefault="00AA0D60" w:rsidP="00B60B32"/>
        </w:tc>
      </w:tr>
      <w:tr w:rsidR="00AA0D60" w14:paraId="63C84201" w14:textId="77777777" w:rsidTr="00B60B32">
        <w:trPr>
          <w:trHeight w:val="454"/>
        </w:trPr>
        <w:tc>
          <w:tcPr>
            <w:tcW w:w="5516" w:type="dxa"/>
          </w:tcPr>
          <w:p w14:paraId="4724908D" w14:textId="77777777" w:rsidR="00AA0D60" w:rsidRDefault="00AA0D60" w:rsidP="00B60B32">
            <w:r>
              <w:t>Objašnjavam faze kojima teče komunikacija korisnik –poslužitelj.</w:t>
            </w:r>
          </w:p>
        </w:tc>
        <w:tc>
          <w:tcPr>
            <w:tcW w:w="1000" w:type="dxa"/>
          </w:tcPr>
          <w:p w14:paraId="60CA3DA6" w14:textId="77777777" w:rsidR="00AA0D60" w:rsidRDefault="00AA0D60" w:rsidP="00B60B32"/>
        </w:tc>
        <w:tc>
          <w:tcPr>
            <w:tcW w:w="992" w:type="dxa"/>
          </w:tcPr>
          <w:p w14:paraId="49ABEDA2" w14:textId="77777777" w:rsidR="00AA0D60" w:rsidRDefault="00AA0D60" w:rsidP="00B60B32"/>
        </w:tc>
      </w:tr>
      <w:tr w:rsidR="00AA0D60" w14:paraId="2C5F0129" w14:textId="77777777" w:rsidTr="00B60B32">
        <w:trPr>
          <w:trHeight w:val="454"/>
        </w:trPr>
        <w:tc>
          <w:tcPr>
            <w:tcW w:w="5516" w:type="dxa"/>
          </w:tcPr>
          <w:p w14:paraId="14991E9F" w14:textId="77777777" w:rsidR="00AA0D60" w:rsidRDefault="00AA0D60" w:rsidP="00B60B32">
            <w:r>
              <w:t>Objašnjavam što je protokol.</w:t>
            </w:r>
          </w:p>
        </w:tc>
        <w:tc>
          <w:tcPr>
            <w:tcW w:w="1000" w:type="dxa"/>
          </w:tcPr>
          <w:p w14:paraId="51386FB6" w14:textId="77777777" w:rsidR="00AA0D60" w:rsidRDefault="00AA0D60" w:rsidP="00B60B32"/>
        </w:tc>
        <w:tc>
          <w:tcPr>
            <w:tcW w:w="992" w:type="dxa"/>
          </w:tcPr>
          <w:p w14:paraId="7D226A90" w14:textId="77777777" w:rsidR="00AA0D60" w:rsidRDefault="00AA0D60" w:rsidP="00B60B32"/>
        </w:tc>
      </w:tr>
      <w:tr w:rsidR="00AA0D60" w14:paraId="340DA8C8" w14:textId="77777777" w:rsidTr="00B60B32">
        <w:trPr>
          <w:trHeight w:val="454"/>
        </w:trPr>
        <w:tc>
          <w:tcPr>
            <w:tcW w:w="5516" w:type="dxa"/>
          </w:tcPr>
          <w:p w14:paraId="53BC5CA2" w14:textId="77777777" w:rsidR="00AA0D60" w:rsidRDefault="00AA0D60" w:rsidP="00B60B32">
            <w:r>
              <w:t>Uspoređujem HTTP i FTP protokol.</w:t>
            </w:r>
          </w:p>
        </w:tc>
        <w:tc>
          <w:tcPr>
            <w:tcW w:w="1000" w:type="dxa"/>
          </w:tcPr>
          <w:p w14:paraId="7C3A8B6A" w14:textId="77777777" w:rsidR="00AA0D60" w:rsidRDefault="00AA0D60" w:rsidP="00B60B32"/>
        </w:tc>
        <w:tc>
          <w:tcPr>
            <w:tcW w:w="992" w:type="dxa"/>
          </w:tcPr>
          <w:p w14:paraId="6D03562B" w14:textId="77777777" w:rsidR="00AA0D60" w:rsidRDefault="00AA0D60" w:rsidP="00B60B32"/>
        </w:tc>
      </w:tr>
      <w:tr w:rsidR="00AA0D60" w14:paraId="615BFA7A" w14:textId="77777777" w:rsidTr="00B60B32">
        <w:trPr>
          <w:trHeight w:val="454"/>
        </w:trPr>
        <w:tc>
          <w:tcPr>
            <w:tcW w:w="5516" w:type="dxa"/>
          </w:tcPr>
          <w:p w14:paraId="0B10CF8F" w14:textId="77777777" w:rsidR="00AA0D60" w:rsidRDefault="00AA0D60" w:rsidP="00B60B32">
            <w:r>
              <w:t>Objašnjavam što je HTTP protokol.</w:t>
            </w:r>
          </w:p>
        </w:tc>
        <w:tc>
          <w:tcPr>
            <w:tcW w:w="1000" w:type="dxa"/>
          </w:tcPr>
          <w:p w14:paraId="1EF75EB1" w14:textId="77777777" w:rsidR="00AA0D60" w:rsidRDefault="00AA0D60" w:rsidP="00B60B32"/>
        </w:tc>
        <w:tc>
          <w:tcPr>
            <w:tcW w:w="992" w:type="dxa"/>
          </w:tcPr>
          <w:p w14:paraId="12F8798E" w14:textId="77777777" w:rsidR="00AA0D60" w:rsidRDefault="00AA0D60" w:rsidP="00B60B32"/>
        </w:tc>
      </w:tr>
      <w:tr w:rsidR="00AA0D60" w14:paraId="3D4EAC20" w14:textId="77777777" w:rsidTr="00B60B32">
        <w:trPr>
          <w:trHeight w:val="454"/>
        </w:trPr>
        <w:tc>
          <w:tcPr>
            <w:tcW w:w="5516" w:type="dxa"/>
          </w:tcPr>
          <w:p w14:paraId="20A4F583" w14:textId="77777777" w:rsidR="00AA0D60" w:rsidRDefault="00AA0D60" w:rsidP="00B60B32">
            <w:r>
              <w:t>Objašnjavam što je FTP protokol.</w:t>
            </w:r>
          </w:p>
        </w:tc>
        <w:tc>
          <w:tcPr>
            <w:tcW w:w="1000" w:type="dxa"/>
          </w:tcPr>
          <w:p w14:paraId="736B583C" w14:textId="77777777" w:rsidR="00AA0D60" w:rsidRDefault="00AA0D60" w:rsidP="00B60B32"/>
        </w:tc>
        <w:tc>
          <w:tcPr>
            <w:tcW w:w="992" w:type="dxa"/>
          </w:tcPr>
          <w:p w14:paraId="7824F818" w14:textId="77777777" w:rsidR="00AA0D60" w:rsidRDefault="00AA0D60" w:rsidP="00B60B32"/>
        </w:tc>
      </w:tr>
      <w:tr w:rsidR="00AA0D60" w14:paraId="65582BF4" w14:textId="77777777" w:rsidTr="00B60B32">
        <w:trPr>
          <w:trHeight w:val="454"/>
        </w:trPr>
        <w:tc>
          <w:tcPr>
            <w:tcW w:w="5516" w:type="dxa"/>
          </w:tcPr>
          <w:p w14:paraId="0E2E27C3" w14:textId="77777777" w:rsidR="00AA0D60" w:rsidRDefault="00AA0D60" w:rsidP="00B60B32">
            <w:r>
              <w:t>Opisujem kako teče prijenos datoteka.</w:t>
            </w:r>
          </w:p>
        </w:tc>
        <w:tc>
          <w:tcPr>
            <w:tcW w:w="1000" w:type="dxa"/>
          </w:tcPr>
          <w:p w14:paraId="1BB8190B" w14:textId="77777777" w:rsidR="00AA0D60" w:rsidRDefault="00AA0D60" w:rsidP="00B60B32"/>
        </w:tc>
        <w:tc>
          <w:tcPr>
            <w:tcW w:w="992" w:type="dxa"/>
          </w:tcPr>
          <w:p w14:paraId="00A56D21" w14:textId="77777777" w:rsidR="00AA0D60" w:rsidRDefault="00AA0D60" w:rsidP="00B60B32"/>
        </w:tc>
      </w:tr>
      <w:tr w:rsidR="00AA0D60" w14:paraId="13C6C2FC" w14:textId="77777777" w:rsidTr="00B60B32">
        <w:trPr>
          <w:trHeight w:val="454"/>
        </w:trPr>
        <w:tc>
          <w:tcPr>
            <w:tcW w:w="5516" w:type="dxa"/>
          </w:tcPr>
          <w:p w14:paraId="029B2CDA" w14:textId="77777777" w:rsidR="00AA0D60" w:rsidRDefault="00AA0D60" w:rsidP="00B60B32">
            <w:r>
              <w:t>Povezujem usluge s uslugama koje povezuju protokole SMTP i POP.</w:t>
            </w:r>
          </w:p>
        </w:tc>
        <w:tc>
          <w:tcPr>
            <w:tcW w:w="1000" w:type="dxa"/>
          </w:tcPr>
          <w:p w14:paraId="161453C8" w14:textId="77777777" w:rsidR="00AA0D60" w:rsidRDefault="00AA0D60" w:rsidP="00B60B32"/>
        </w:tc>
        <w:tc>
          <w:tcPr>
            <w:tcW w:w="992" w:type="dxa"/>
          </w:tcPr>
          <w:p w14:paraId="24DED60F" w14:textId="77777777" w:rsidR="00AA0D60" w:rsidRDefault="00AA0D60" w:rsidP="00B60B32"/>
        </w:tc>
      </w:tr>
      <w:tr w:rsidR="00AA0D60" w14:paraId="4044DB30" w14:textId="77777777" w:rsidTr="00B60B32">
        <w:trPr>
          <w:trHeight w:val="454"/>
        </w:trPr>
        <w:tc>
          <w:tcPr>
            <w:tcW w:w="5516" w:type="dxa"/>
          </w:tcPr>
          <w:p w14:paraId="4B33069A" w14:textId="77777777" w:rsidR="00AA0D60" w:rsidRDefault="00AA0D60" w:rsidP="00B60B32">
            <w:r>
              <w:t>Od navedenih protokola izabirem onaj koji služi za prijenos datoteka.</w:t>
            </w:r>
          </w:p>
        </w:tc>
        <w:tc>
          <w:tcPr>
            <w:tcW w:w="1000" w:type="dxa"/>
          </w:tcPr>
          <w:p w14:paraId="7F911F9A" w14:textId="77777777" w:rsidR="00AA0D60" w:rsidRDefault="00AA0D60" w:rsidP="00B60B32"/>
        </w:tc>
        <w:tc>
          <w:tcPr>
            <w:tcW w:w="992" w:type="dxa"/>
          </w:tcPr>
          <w:p w14:paraId="7D765918" w14:textId="77777777" w:rsidR="00AA0D60" w:rsidRDefault="00AA0D60" w:rsidP="00B60B32"/>
        </w:tc>
      </w:tr>
    </w:tbl>
    <w:p w14:paraId="7CC26809" w14:textId="77777777" w:rsidR="0065227E" w:rsidRDefault="0065227E"/>
    <w:sectPr w:rsidR="0065227E" w:rsidSect="00DC5124">
      <w:headerReference w:type="default" r:id="rId10"/>
      <w:footerReference w:type="default" r:id="rId11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D77F" w14:textId="77777777" w:rsidR="006854A2" w:rsidRDefault="006854A2" w:rsidP="00021B0C">
      <w:pPr>
        <w:spacing w:after="0" w:line="240" w:lineRule="auto"/>
      </w:pPr>
      <w:r>
        <w:separator/>
      </w:r>
    </w:p>
  </w:endnote>
  <w:endnote w:type="continuationSeparator" w:id="0">
    <w:p w14:paraId="1AE2C94D" w14:textId="77777777" w:rsidR="006854A2" w:rsidRDefault="006854A2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  <w:lang w:eastAsia="hr-HR"/>
      </w:rPr>
      <w:drawing>
        <wp:anchor distT="0" distB="0" distL="114300" distR="114300" simplePos="0" relativeHeight="251661312" behindDoc="0" locked="0" layoutInCell="1" allowOverlap="1" wp14:anchorId="6CA181D3" wp14:editId="1154E58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0A15" w14:textId="77777777" w:rsidR="006854A2" w:rsidRDefault="006854A2" w:rsidP="00021B0C">
      <w:pPr>
        <w:spacing w:after="0" w:line="240" w:lineRule="auto"/>
      </w:pPr>
      <w:r>
        <w:separator/>
      </w:r>
    </w:p>
  </w:footnote>
  <w:footnote w:type="continuationSeparator" w:id="0">
    <w:p w14:paraId="5C13E497" w14:textId="77777777" w:rsidR="006854A2" w:rsidRDefault="006854A2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258C1246" w:rsidR="00021B0C" w:rsidRDefault="00DF5C3F" w:rsidP="00021B0C">
    <w:pPr>
      <w:pStyle w:val="Zaglavlje"/>
      <w:tabs>
        <w:tab w:val="left" w:pos="524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8208" behindDoc="0" locked="0" layoutInCell="1" allowOverlap="1" wp14:anchorId="09A5D728" wp14:editId="5DAC8AE5">
              <wp:simplePos x="0" y="0"/>
              <wp:positionH relativeFrom="column">
                <wp:posOffset>-509270</wp:posOffset>
              </wp:positionH>
              <wp:positionV relativeFrom="paragraph">
                <wp:posOffset>-266700</wp:posOffset>
              </wp:positionV>
              <wp:extent cx="6791325" cy="600075"/>
              <wp:effectExtent l="0" t="0" r="9525" b="9525"/>
              <wp:wrapNone/>
              <wp:docPr id="3" name="Grup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1325" cy="600075"/>
                        <a:chOff x="0" y="0"/>
                        <a:chExt cx="6791325" cy="600075"/>
                      </a:xfrm>
                    </wpg:grpSpPr>
                    <wps:wsp>
                      <wps:cNvPr id="7" name="Pravokutnik: zaobljeni kutovi 7"/>
                      <wps:cNvSpPr/>
                      <wps:spPr>
                        <a:xfrm>
                          <a:off x="2990850" y="457200"/>
                          <a:ext cx="3733800" cy="45719"/>
                        </a:xfrm>
                        <a:prstGeom prst="roundRect">
                          <a:avLst/>
                        </a:prstGeom>
                        <a:solidFill>
                          <a:srgbClr val="0066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" name="Slika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00"/>
                          <a:ext cx="2987675" cy="485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Slika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24575" y="0"/>
                          <a:ext cx="66675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9AD2084" id="Grupa 3" o:spid="_x0000_s1026" style="position:absolute;margin-left:-40.1pt;margin-top:-21pt;width:534.75pt;height:47.25pt;z-index:251678208" coordsize="67913,6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">
              <v:roundrect id="Pravokutnik: zaobljeni kutovi 7" o:spid="_x0000_s1027" style="position:absolute;left:29908;top:4572;width:37338;height:4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" fillcolor="#066" stroked="f" strokeweight="1pt">
                <v:stroke joinstyle="miter"/>
              </v:round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lika 1" o:spid="_x0000_s1028" type="#_x0000_t75" style="position:absolute;top:1143;width:29876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">
                <v:imagedata r:id="rId3" o:title=""/>
              </v:shape>
              <v:shape id="Slika 2" o:spid="_x0000_s1029" type="#_x0000_t75" style="position:absolute;left:61245;width:6668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66D40"/>
    <w:multiLevelType w:val="multilevel"/>
    <w:tmpl w:val="976474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385380"/>
    <w:rsid w:val="004F0B64"/>
    <w:rsid w:val="004F5B8F"/>
    <w:rsid w:val="005410A4"/>
    <w:rsid w:val="006164AD"/>
    <w:rsid w:val="00636ACE"/>
    <w:rsid w:val="0065227E"/>
    <w:rsid w:val="006854A2"/>
    <w:rsid w:val="00AA0D60"/>
    <w:rsid w:val="00B62FC1"/>
    <w:rsid w:val="00CD0AB7"/>
    <w:rsid w:val="00CF2BC0"/>
    <w:rsid w:val="00DA414C"/>
    <w:rsid w:val="00DC5124"/>
    <w:rsid w:val="00DE654F"/>
    <w:rsid w:val="00D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paragraph" w:styleId="Tekstbalonia">
    <w:name w:val="Balloon Text"/>
    <w:basedOn w:val="Normal"/>
    <w:link w:val="Tekstbalonia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Reetkatablice">
    <w:name w:val="Table Grid"/>
    <w:basedOn w:val="Obinatablica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1-09-15T18:34:00Z</dcterms:created>
  <dcterms:modified xsi:type="dcterms:W3CDTF">2021-09-15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